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B390A91" w14:textId="0B415546" w:rsidR="00D11825" w:rsidRPr="00643BF3" w:rsidRDefault="00643BF3" w:rsidP="00D11825">
      <w:pPr>
        <w:rPr>
          <w:iCs/>
          <w:szCs w:val="48"/>
        </w:rPr>
      </w:pPr>
      <w:r>
        <w:rPr>
          <w:iCs/>
          <w:szCs w:val="48"/>
        </w:rPr>
        <w:t xml:space="preserve">June </w:t>
      </w:r>
      <w:r w:rsidR="009B5206">
        <w:rPr>
          <w:iCs/>
          <w:szCs w:val="48"/>
        </w:rPr>
        <w:t>20</w:t>
      </w:r>
      <w:r>
        <w:rPr>
          <w:iCs/>
          <w:szCs w:val="48"/>
        </w:rPr>
        <w:t>, 2019</w:t>
      </w:r>
    </w:p>
    <w:p w14:paraId="26571C71" w14:textId="77777777" w:rsidR="00D11825" w:rsidRDefault="00D11825" w:rsidP="00D11825"/>
    <w:p w14:paraId="76EAE4A1" w14:textId="77777777" w:rsidR="00D11825" w:rsidRPr="00400F12" w:rsidRDefault="00D11825" w:rsidP="00D11825">
      <w:pPr>
        <w:pStyle w:val="Heading1"/>
      </w:pPr>
      <w:r w:rsidRPr="00400F12">
        <w:t>F</w:t>
      </w:r>
      <w:r>
        <w:t>or Immediate Release</w:t>
      </w:r>
    </w:p>
    <w:p w14:paraId="5B8765B0" w14:textId="7630BD3D" w:rsidR="00D11825" w:rsidRDefault="00D11825" w:rsidP="00D11825">
      <w:r>
        <w:t>For more information,</w:t>
      </w:r>
      <w:r w:rsidR="007F6088">
        <w:t xml:space="preserve"> </w:t>
      </w:r>
      <w:r>
        <w:t>media representatives should contact:</w:t>
      </w:r>
      <w:bookmarkStart w:id="0" w:name="_GoBack"/>
      <w:bookmarkEnd w:id="0"/>
    </w:p>
    <w:p w14:paraId="745507EC" w14:textId="766063C5" w:rsidR="00D11825" w:rsidRPr="00643BF3" w:rsidRDefault="00643BF3" w:rsidP="00643BF3">
      <w:pPr>
        <w:rPr>
          <w:iCs/>
        </w:rPr>
      </w:pPr>
      <w:r w:rsidRPr="00643BF3">
        <w:rPr>
          <w:iCs/>
        </w:rPr>
        <w:t>Deb DeBoutez, Neighborhood Resource Specialist</w:t>
      </w:r>
    </w:p>
    <w:p w14:paraId="7D1DD3A7" w14:textId="77777777" w:rsidR="00D11825" w:rsidRPr="00643BF3" w:rsidRDefault="00643BF3" w:rsidP="00D11825">
      <w:pPr>
        <w:rPr>
          <w:iCs/>
        </w:rPr>
      </w:pPr>
      <w:r w:rsidRPr="00643BF3">
        <w:rPr>
          <w:iCs/>
        </w:rPr>
        <w:t>970-336-4167</w:t>
      </w:r>
    </w:p>
    <w:p w14:paraId="7C4DB5A9" w14:textId="77777777" w:rsidR="00D11825" w:rsidRPr="00643BF3" w:rsidRDefault="009B5206" w:rsidP="00D11825">
      <w:hyperlink r:id="rId7" w:history="1">
        <w:r w:rsidR="00643BF3" w:rsidRPr="009C54B2">
          <w:rPr>
            <w:rStyle w:val="Hyperlink"/>
            <w:iCs/>
          </w:rPr>
          <w:t>deborah.deboutez@greeleygov.com</w:t>
        </w:r>
      </w:hyperlink>
      <w:r w:rsidR="00643BF3">
        <w:rPr>
          <w:iCs/>
        </w:rPr>
        <w:t xml:space="preserve"> </w:t>
      </w:r>
      <w:r w:rsidR="00643BF3" w:rsidRPr="00643BF3">
        <w:rPr>
          <w:iCs/>
        </w:rPr>
        <w:t xml:space="preserve"> </w:t>
      </w:r>
    </w:p>
    <w:p w14:paraId="4C3F084F" w14:textId="77777777" w:rsidR="00D11825" w:rsidRDefault="00D11825" w:rsidP="00D11825"/>
    <w:p w14:paraId="292E988A" w14:textId="77777777" w:rsidR="00D11825" w:rsidRPr="00643BF3" w:rsidRDefault="00D11825" w:rsidP="00D11825">
      <w:pPr>
        <w:rPr>
          <w:b/>
          <w:i/>
          <w:iCs/>
        </w:rPr>
      </w:pPr>
      <w:r w:rsidRPr="00643BF3">
        <w:rPr>
          <w:b/>
          <w:bCs/>
        </w:rPr>
        <w:t xml:space="preserve">Subject:  </w:t>
      </w:r>
      <w:r w:rsidR="00643BF3" w:rsidRPr="00643BF3">
        <w:rPr>
          <w:b/>
          <w:iCs/>
        </w:rPr>
        <w:t>Neighborhood Improvement Grants Available</w:t>
      </w:r>
    </w:p>
    <w:p w14:paraId="7B9EB7CD" w14:textId="77777777" w:rsidR="00D11825" w:rsidRDefault="00D11825" w:rsidP="00D11825">
      <w:pPr>
        <w:rPr>
          <w:b/>
          <w:bCs/>
        </w:rPr>
      </w:pPr>
    </w:p>
    <w:p w14:paraId="12FE333A" w14:textId="77777777" w:rsidR="00EB52BE" w:rsidRDefault="00EB52BE" w:rsidP="00643BF3">
      <w:r>
        <w:t xml:space="preserve">Greeley neighborhoods can apply for thousands of grant dollars to improve neighborhoods or even help fund block parties.  </w:t>
      </w:r>
    </w:p>
    <w:p w14:paraId="3D00065F" w14:textId="77777777" w:rsidR="00EB52BE" w:rsidRDefault="00EB52BE" w:rsidP="00643BF3"/>
    <w:p w14:paraId="4A4D78D7" w14:textId="6DFEBA78" w:rsidR="00DC4FBE" w:rsidRDefault="008D3210" w:rsidP="00643BF3">
      <w:r>
        <w:t>N</w:t>
      </w:r>
      <w:r w:rsidR="00643BF3" w:rsidRPr="00643BF3">
        <w:t>eighborhood groups</w:t>
      </w:r>
      <w:r>
        <w:t xml:space="preserve"> may now apply</w:t>
      </w:r>
      <w:r w:rsidR="00643BF3" w:rsidRPr="00643BF3">
        <w:t xml:space="preserve"> </w:t>
      </w:r>
      <w:r>
        <w:t>for the</w:t>
      </w:r>
      <w:r w:rsidR="00643BF3" w:rsidRPr="00643BF3">
        <w:t xml:space="preserve"> 2019 Neighborhood Improvement Grant program.</w:t>
      </w:r>
      <w:r w:rsidR="00643BF3" w:rsidRPr="00643BF3">
        <w:rPr>
          <w:color w:val="FF6600"/>
        </w:rPr>
        <w:t xml:space="preserve"> </w:t>
      </w:r>
      <w:r w:rsidR="00643BF3" w:rsidRPr="00643BF3">
        <w:t>A</w:t>
      </w:r>
      <w:r>
        <w:t>ny Greeley</w:t>
      </w:r>
      <w:r w:rsidR="00643BF3" w:rsidRPr="00643BF3">
        <w:t xml:space="preserve"> neighborhood </w:t>
      </w:r>
      <w:r>
        <w:t>can submit an application</w:t>
      </w:r>
      <w:r w:rsidR="00643BF3" w:rsidRPr="00643BF3">
        <w:t xml:space="preserve"> for up to $5,000 in a calendar year</w:t>
      </w:r>
      <w:r>
        <w:t xml:space="preserve"> — however</w:t>
      </w:r>
      <w:r w:rsidR="00643BF3">
        <w:t xml:space="preserve"> only $4,000 </w:t>
      </w:r>
      <w:r>
        <w:t>remains</w:t>
      </w:r>
      <w:r w:rsidR="00643BF3">
        <w:t xml:space="preserve"> available</w:t>
      </w:r>
      <w:r>
        <w:t xml:space="preserve"> for this year</w:t>
      </w:r>
      <w:r w:rsidR="00643BF3" w:rsidRPr="00643BF3">
        <w:t>.</w:t>
      </w:r>
      <w:r w:rsidR="00643BF3">
        <w:t xml:space="preserve"> </w:t>
      </w:r>
    </w:p>
    <w:p w14:paraId="5B96EEA7" w14:textId="162AD291" w:rsidR="00643BF3" w:rsidRPr="00643BF3" w:rsidRDefault="00643BF3" w:rsidP="00643BF3"/>
    <w:p w14:paraId="484E5DED" w14:textId="498DD4BB" w:rsidR="00643BF3" w:rsidRPr="00643BF3" w:rsidRDefault="00643BF3" w:rsidP="00AB2FAF">
      <w:r w:rsidRPr="00643BF3">
        <w:t>These grant</w:t>
      </w:r>
      <w:r w:rsidR="008D3210">
        <w:t xml:space="preserve">s require support from a majority </w:t>
      </w:r>
      <w:r w:rsidR="00DC4FBE">
        <w:t>of neighborhood residents. F</w:t>
      </w:r>
      <w:r w:rsidR="008D3210">
        <w:t xml:space="preserve">unds </w:t>
      </w:r>
      <w:proofErr w:type="gramStart"/>
      <w:r w:rsidR="008D3210">
        <w:t>may be used</w:t>
      </w:r>
      <w:proofErr w:type="gramEnd"/>
      <w:r w:rsidR="008D3210">
        <w:t xml:space="preserve"> for</w:t>
      </w:r>
      <w:r w:rsidRPr="00643BF3">
        <w:t xml:space="preserve"> permanent capital</w:t>
      </w:r>
      <w:r w:rsidRPr="00643BF3">
        <w:rPr>
          <w:strike/>
        </w:rPr>
        <w:t xml:space="preserve"> </w:t>
      </w:r>
      <w:r w:rsidRPr="00643BF3">
        <w:t>improvement</w:t>
      </w:r>
      <w:r w:rsidR="008D3210">
        <w:t xml:space="preserve"> projects </w:t>
      </w:r>
      <w:r w:rsidRPr="00643BF3">
        <w:t xml:space="preserve">that benefit large </w:t>
      </w:r>
      <w:r>
        <w:t>neighborhood</w:t>
      </w:r>
      <w:r w:rsidR="008D3210">
        <w:t xml:space="preserve"> common</w:t>
      </w:r>
      <w:r>
        <w:t xml:space="preserve"> area</w:t>
      </w:r>
      <w:r w:rsidR="008D3210">
        <w:t>s</w:t>
      </w:r>
      <w:r>
        <w:t xml:space="preserve">. These projects </w:t>
      </w:r>
      <w:r w:rsidR="008D3210">
        <w:t>cannot</w:t>
      </w:r>
      <w:r>
        <w:t xml:space="preserve"> </w:t>
      </w:r>
      <w:r w:rsidRPr="00643BF3">
        <w:t xml:space="preserve">relate to development </w:t>
      </w:r>
      <w:r w:rsidR="00826E9C">
        <w:t>standards required of developers or homeowners</w:t>
      </w:r>
      <w:r w:rsidRPr="00643BF3">
        <w:t>. Examples</w:t>
      </w:r>
      <w:r w:rsidR="00DC4FBE">
        <w:t xml:space="preserve"> of projects</w:t>
      </w:r>
      <w:r w:rsidRPr="00643BF3">
        <w:t xml:space="preserve"> include walking paths, landscaping, playground equipment, handicap accessibility </w:t>
      </w:r>
      <w:r w:rsidRPr="009B5206">
        <w:t>ramps, art pedestals, and more</w:t>
      </w:r>
      <w:r w:rsidR="00587C50" w:rsidRPr="009B5206">
        <w:t xml:space="preserve">. </w:t>
      </w:r>
      <w:r w:rsidR="00826E9C" w:rsidRPr="009B5206">
        <w:t>Highly competitive a</w:t>
      </w:r>
      <w:r w:rsidRPr="009B5206">
        <w:t>pplications include</w:t>
      </w:r>
      <w:r w:rsidR="004B2F4D" w:rsidRPr="009B5206">
        <w:t xml:space="preserve"> </w:t>
      </w:r>
      <w:r w:rsidRPr="009B5206">
        <w:t>matching funds</w:t>
      </w:r>
      <w:r w:rsidR="004B2F4D" w:rsidRPr="009B5206">
        <w:t xml:space="preserve"> and volunteer support</w:t>
      </w:r>
      <w:r w:rsidR="00DC4FBE" w:rsidRPr="009B5206">
        <w:t xml:space="preserve">. </w:t>
      </w:r>
      <w:r w:rsidR="00AB2FAF" w:rsidRPr="009B5206">
        <w:t xml:space="preserve">Applications for Neighborhood Improvement Grants </w:t>
      </w:r>
      <w:proofErr w:type="gramStart"/>
      <w:r w:rsidR="00AB2FAF" w:rsidRPr="009B5206">
        <w:t>are accepted</w:t>
      </w:r>
      <w:proofErr w:type="gramEnd"/>
      <w:r w:rsidR="00AB2FAF" w:rsidRPr="009B5206">
        <w:t xml:space="preserve"> until November 15 and is considered on the merits of the application until funds are exhausted.</w:t>
      </w:r>
    </w:p>
    <w:p w14:paraId="01761E19" w14:textId="77777777" w:rsidR="00643BF3" w:rsidRPr="00643BF3" w:rsidRDefault="00643BF3" w:rsidP="00643BF3"/>
    <w:p w14:paraId="2B6D661F" w14:textId="37CEE116" w:rsidR="00643BF3" w:rsidRPr="00643BF3" w:rsidRDefault="00826E9C" w:rsidP="00643BF3">
      <w:r>
        <w:t>N</w:t>
      </w:r>
      <w:r w:rsidR="00643BF3" w:rsidRPr="00643BF3">
        <w:t>eighborhood</w:t>
      </w:r>
      <w:r>
        <w:t xml:space="preserve"> groups can also</w:t>
      </w:r>
      <w:r w:rsidR="00DC4FBE">
        <w:t xml:space="preserve"> sponsor </w:t>
      </w:r>
      <w:r w:rsidR="00643BF3" w:rsidRPr="00643BF3">
        <w:t>a clean-up</w:t>
      </w:r>
      <w:r>
        <w:t xml:space="preserve"> party</w:t>
      </w:r>
      <w:r w:rsidR="00643BF3" w:rsidRPr="00643BF3">
        <w:t xml:space="preserve"> or block party this summer</w:t>
      </w:r>
      <w:r>
        <w:t xml:space="preserve"> and apply for a</w:t>
      </w:r>
      <w:r w:rsidR="00643BF3" w:rsidRPr="00643BF3">
        <w:t xml:space="preserve"> small stipend to help defray some </w:t>
      </w:r>
      <w:r>
        <w:t xml:space="preserve">cost </w:t>
      </w:r>
      <w:r w:rsidR="00643BF3" w:rsidRPr="00643BF3">
        <w:t xml:space="preserve">of food.  </w:t>
      </w:r>
    </w:p>
    <w:p w14:paraId="1EF38037" w14:textId="77777777" w:rsidR="00643BF3" w:rsidRPr="00643BF3" w:rsidRDefault="00643BF3" w:rsidP="00643BF3"/>
    <w:p w14:paraId="7E8A91DC" w14:textId="77777777" w:rsidR="00643BF3" w:rsidRPr="00643BF3" w:rsidRDefault="004B2F4D" w:rsidP="00643BF3">
      <w:r>
        <w:t>Find a</w:t>
      </w:r>
      <w:r w:rsidR="00643BF3" w:rsidRPr="00643BF3">
        <w:t>pp</w:t>
      </w:r>
      <w:r>
        <w:t xml:space="preserve">lications and more information </w:t>
      </w:r>
      <w:r w:rsidR="00643BF3" w:rsidRPr="00643BF3">
        <w:t xml:space="preserve">at </w:t>
      </w:r>
      <w:hyperlink r:id="rId8" w:history="1">
        <w:r w:rsidR="00587C50" w:rsidRPr="009C54B2">
          <w:rPr>
            <w:rStyle w:val="Hyperlink"/>
          </w:rPr>
          <w:t>greeleygov.com/neighborhoods</w:t>
        </w:r>
      </w:hyperlink>
      <w:r w:rsidR="00E90C24">
        <w:t>.</w:t>
      </w:r>
      <w:r w:rsidR="00587C50">
        <w:t xml:space="preserve"> </w:t>
      </w:r>
    </w:p>
    <w:p w14:paraId="250A9F3F" w14:textId="77777777" w:rsidR="00643BF3" w:rsidRPr="00643BF3" w:rsidRDefault="00643BF3" w:rsidP="00643BF3"/>
    <w:p w14:paraId="238BE890" w14:textId="77777777" w:rsidR="00643BF3" w:rsidRPr="00643BF3" w:rsidRDefault="00643BF3" w:rsidP="00643BF3">
      <w:r w:rsidRPr="00643BF3">
        <w:t>For more information</w:t>
      </w:r>
      <w:r w:rsidR="00826E9C">
        <w:t>,</w:t>
      </w:r>
      <w:r w:rsidRPr="00643BF3">
        <w:t xml:space="preserve"> or to receive an application packet, contact Deb DeBoutez, Neighborhood Resource Office, </w:t>
      </w:r>
      <w:r w:rsidR="00826E9C">
        <w:t xml:space="preserve">at </w:t>
      </w:r>
      <w:r w:rsidRPr="00643BF3">
        <w:t xml:space="preserve">970-336-4167 or </w:t>
      </w:r>
      <w:hyperlink r:id="rId9" w:history="1">
        <w:r w:rsidRPr="00643BF3">
          <w:rPr>
            <w:rStyle w:val="Hyperlink"/>
          </w:rPr>
          <w:t>deborah.deboutez@greeleygov.com</w:t>
        </w:r>
      </w:hyperlink>
      <w:r w:rsidRPr="00643BF3">
        <w:t>.</w:t>
      </w:r>
    </w:p>
    <w:p w14:paraId="4965AA63" w14:textId="77777777" w:rsidR="00D11825" w:rsidRDefault="00D11825" w:rsidP="00D11825">
      <w:pPr>
        <w:rPr>
          <w:i/>
          <w:iCs/>
        </w:rPr>
      </w:pPr>
    </w:p>
    <w:p w14:paraId="5C467C24" w14:textId="77777777" w:rsidR="00D11825" w:rsidRPr="00B65214" w:rsidRDefault="00D11825" w:rsidP="00D11825">
      <w:pPr>
        <w:jc w:val="center"/>
        <w:rPr>
          <w:iCs/>
        </w:rPr>
      </w:pPr>
      <w:r>
        <w:rPr>
          <w:i/>
          <w:iCs/>
        </w:rPr>
        <w:t>###</w:t>
      </w:r>
    </w:p>
    <w:p w14:paraId="17156BAA" w14:textId="77777777" w:rsidR="00B65214" w:rsidRPr="00E4393B" w:rsidRDefault="00643BF3" w:rsidP="00643BF3">
      <w:pPr>
        <w:spacing w:line="480" w:lineRule="auto"/>
      </w:pPr>
      <w:r>
        <w:rPr>
          <w:bCs/>
        </w:rPr>
        <w:t xml:space="preserve">          </w:t>
      </w:r>
    </w:p>
    <w:sectPr w:rsidR="00B65214" w:rsidRPr="00E4393B" w:rsidSect="00EC42BB">
      <w:headerReference w:type="first" r:id="rId10"/>
      <w:pgSz w:w="12240" w:h="15840" w:code="1"/>
      <w:pgMar w:top="720" w:right="576" w:bottom="288" w:left="99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09C79B" w14:textId="77777777" w:rsidR="00106A41" w:rsidRDefault="00106A41">
      <w:r>
        <w:separator/>
      </w:r>
    </w:p>
  </w:endnote>
  <w:endnote w:type="continuationSeparator" w:id="0">
    <w:p w14:paraId="5D4A120D" w14:textId="77777777" w:rsidR="00106A41" w:rsidRDefault="00106A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AA5975" w14:textId="77777777" w:rsidR="00106A41" w:rsidRDefault="00106A41">
      <w:r>
        <w:separator/>
      </w:r>
    </w:p>
  </w:footnote>
  <w:footnote w:type="continuationSeparator" w:id="0">
    <w:p w14:paraId="6AACC722" w14:textId="77777777" w:rsidR="00106A41" w:rsidRDefault="00106A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AB4D18" w14:textId="77777777" w:rsidR="002738DB" w:rsidRDefault="00876608">
    <w:pPr>
      <w:pStyle w:val="Header"/>
      <w:rPr>
        <w:b/>
        <w:sz w:val="36"/>
        <w:szCs w:val="36"/>
        <w:u w:val="single"/>
      </w:rPr>
    </w:pPr>
    <w:r>
      <w:rPr>
        <w:noProof/>
      </w:rPr>
      <w:drawing>
        <wp:inline distT="0" distB="0" distL="0" distR="0" wp14:anchorId="62A8E0CD" wp14:editId="03C5086B">
          <wp:extent cx="2152650" cy="1219200"/>
          <wp:effectExtent l="0" t="0" r="0" b="0"/>
          <wp:docPr id="1" name="Picture 1" descr="2013 CityofGreeley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2013 CityofGreeleyJPE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2650" cy="1219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2738DB">
      <w:tab/>
      <w:t xml:space="preserve">                                     </w:t>
    </w:r>
    <w:r w:rsidR="002738DB" w:rsidRPr="00B65214">
      <w:rPr>
        <w:b/>
        <w:sz w:val="36"/>
        <w:szCs w:val="36"/>
        <w:u w:val="single"/>
      </w:rPr>
      <w:t>NEWS RELEASE</w:t>
    </w:r>
  </w:p>
  <w:p w14:paraId="07B960FF" w14:textId="77777777" w:rsidR="002738DB" w:rsidRDefault="002738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AF83FA0"/>
    <w:multiLevelType w:val="hybridMultilevel"/>
    <w:tmpl w:val="42D431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8138E4DA">
      <w:start w:val="1"/>
      <w:numFmt w:val="lowerRoman"/>
      <w:lvlText w:val="%3."/>
      <w:lvlJc w:val="right"/>
      <w:pPr>
        <w:ind w:left="2160" w:hanging="180"/>
      </w:pPr>
      <w:rPr>
        <w:i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yNDMyMjUwNjY3NjRS0lEKTi0uzszPAykwrQUAFbK5viwAAAA="/>
  </w:docVars>
  <w:rsids>
    <w:rsidRoot w:val="00B65214"/>
    <w:rsid w:val="000050FC"/>
    <w:rsid w:val="00017352"/>
    <w:rsid w:val="00034AE5"/>
    <w:rsid w:val="00041579"/>
    <w:rsid w:val="000427F0"/>
    <w:rsid w:val="00043B22"/>
    <w:rsid w:val="00043C52"/>
    <w:rsid w:val="00050530"/>
    <w:rsid w:val="00052990"/>
    <w:rsid w:val="00056697"/>
    <w:rsid w:val="00056A87"/>
    <w:rsid w:val="00056D7F"/>
    <w:rsid w:val="00061DC6"/>
    <w:rsid w:val="00073E09"/>
    <w:rsid w:val="00081513"/>
    <w:rsid w:val="00081A6E"/>
    <w:rsid w:val="00082570"/>
    <w:rsid w:val="00086F57"/>
    <w:rsid w:val="00087A11"/>
    <w:rsid w:val="00093E1B"/>
    <w:rsid w:val="0009782A"/>
    <w:rsid w:val="000A2537"/>
    <w:rsid w:val="000B1020"/>
    <w:rsid w:val="000B6D9E"/>
    <w:rsid w:val="000B7C85"/>
    <w:rsid w:val="000C138F"/>
    <w:rsid w:val="000D0106"/>
    <w:rsid w:val="000D0F15"/>
    <w:rsid w:val="000F30FD"/>
    <w:rsid w:val="001021DA"/>
    <w:rsid w:val="00106A41"/>
    <w:rsid w:val="00106DA0"/>
    <w:rsid w:val="001140A2"/>
    <w:rsid w:val="00117C9A"/>
    <w:rsid w:val="001216AB"/>
    <w:rsid w:val="001371BE"/>
    <w:rsid w:val="0014080E"/>
    <w:rsid w:val="00141BAA"/>
    <w:rsid w:val="001425B7"/>
    <w:rsid w:val="001468D1"/>
    <w:rsid w:val="00151479"/>
    <w:rsid w:val="00155007"/>
    <w:rsid w:val="0015789D"/>
    <w:rsid w:val="00167163"/>
    <w:rsid w:val="00171F9F"/>
    <w:rsid w:val="001729DA"/>
    <w:rsid w:val="0017583E"/>
    <w:rsid w:val="00180525"/>
    <w:rsid w:val="00184813"/>
    <w:rsid w:val="001909AD"/>
    <w:rsid w:val="001A40AB"/>
    <w:rsid w:val="001A4DEC"/>
    <w:rsid w:val="001B22A2"/>
    <w:rsid w:val="001B635A"/>
    <w:rsid w:val="001C0F01"/>
    <w:rsid w:val="001C4516"/>
    <w:rsid w:val="001C75C5"/>
    <w:rsid w:val="001D03A0"/>
    <w:rsid w:val="001D426B"/>
    <w:rsid w:val="001D5FC1"/>
    <w:rsid w:val="001E2325"/>
    <w:rsid w:val="001E3274"/>
    <w:rsid w:val="001E5868"/>
    <w:rsid w:val="001E7C7A"/>
    <w:rsid w:val="001F01FC"/>
    <w:rsid w:val="001F5279"/>
    <w:rsid w:val="00202CD1"/>
    <w:rsid w:val="00203EAB"/>
    <w:rsid w:val="00235DA1"/>
    <w:rsid w:val="00250083"/>
    <w:rsid w:val="0025183A"/>
    <w:rsid w:val="002564A5"/>
    <w:rsid w:val="002566A5"/>
    <w:rsid w:val="00257D27"/>
    <w:rsid w:val="00260B3B"/>
    <w:rsid w:val="00264970"/>
    <w:rsid w:val="002738DB"/>
    <w:rsid w:val="00282DC6"/>
    <w:rsid w:val="002853F1"/>
    <w:rsid w:val="00287AAE"/>
    <w:rsid w:val="00296E5A"/>
    <w:rsid w:val="002A07FC"/>
    <w:rsid w:val="002B01E2"/>
    <w:rsid w:val="002B031C"/>
    <w:rsid w:val="002D186E"/>
    <w:rsid w:val="002E20C4"/>
    <w:rsid w:val="002E37D7"/>
    <w:rsid w:val="002E5800"/>
    <w:rsid w:val="002F3F1D"/>
    <w:rsid w:val="002F65AC"/>
    <w:rsid w:val="0030049A"/>
    <w:rsid w:val="003014A5"/>
    <w:rsid w:val="00301D8B"/>
    <w:rsid w:val="0030378A"/>
    <w:rsid w:val="003135F4"/>
    <w:rsid w:val="00323F10"/>
    <w:rsid w:val="00340435"/>
    <w:rsid w:val="00341327"/>
    <w:rsid w:val="00342997"/>
    <w:rsid w:val="003453A0"/>
    <w:rsid w:val="00352D88"/>
    <w:rsid w:val="00352F78"/>
    <w:rsid w:val="00354E32"/>
    <w:rsid w:val="00355BFD"/>
    <w:rsid w:val="00357BC2"/>
    <w:rsid w:val="00362051"/>
    <w:rsid w:val="00362A8B"/>
    <w:rsid w:val="003727E1"/>
    <w:rsid w:val="003746CC"/>
    <w:rsid w:val="00376D38"/>
    <w:rsid w:val="00381DB1"/>
    <w:rsid w:val="003878CA"/>
    <w:rsid w:val="003943F4"/>
    <w:rsid w:val="00397604"/>
    <w:rsid w:val="003B1126"/>
    <w:rsid w:val="003B3788"/>
    <w:rsid w:val="003B6F5D"/>
    <w:rsid w:val="003C796C"/>
    <w:rsid w:val="003D4C5A"/>
    <w:rsid w:val="003D70F5"/>
    <w:rsid w:val="003E0642"/>
    <w:rsid w:val="003E0BA3"/>
    <w:rsid w:val="003F7EA2"/>
    <w:rsid w:val="00416D87"/>
    <w:rsid w:val="004200FA"/>
    <w:rsid w:val="00421D89"/>
    <w:rsid w:val="00423C8F"/>
    <w:rsid w:val="0043580A"/>
    <w:rsid w:val="00435997"/>
    <w:rsid w:val="004369EA"/>
    <w:rsid w:val="00437494"/>
    <w:rsid w:val="00467019"/>
    <w:rsid w:val="00471B6B"/>
    <w:rsid w:val="00480342"/>
    <w:rsid w:val="0048348B"/>
    <w:rsid w:val="00486CD0"/>
    <w:rsid w:val="004A1B80"/>
    <w:rsid w:val="004B2F4D"/>
    <w:rsid w:val="004B3B0A"/>
    <w:rsid w:val="004B413D"/>
    <w:rsid w:val="004C3071"/>
    <w:rsid w:val="004E4857"/>
    <w:rsid w:val="004F2DA1"/>
    <w:rsid w:val="0050572A"/>
    <w:rsid w:val="00506903"/>
    <w:rsid w:val="005107F3"/>
    <w:rsid w:val="00511192"/>
    <w:rsid w:val="00512F94"/>
    <w:rsid w:val="00522E26"/>
    <w:rsid w:val="00524E4E"/>
    <w:rsid w:val="00530612"/>
    <w:rsid w:val="005534E1"/>
    <w:rsid w:val="0055662E"/>
    <w:rsid w:val="00571DC9"/>
    <w:rsid w:val="00574572"/>
    <w:rsid w:val="00575185"/>
    <w:rsid w:val="00576AC0"/>
    <w:rsid w:val="00582959"/>
    <w:rsid w:val="00587C50"/>
    <w:rsid w:val="00592A0F"/>
    <w:rsid w:val="005A6F4E"/>
    <w:rsid w:val="005D14C9"/>
    <w:rsid w:val="005D796F"/>
    <w:rsid w:val="005E5A0A"/>
    <w:rsid w:val="005E7A8F"/>
    <w:rsid w:val="005E7EC0"/>
    <w:rsid w:val="005F1C09"/>
    <w:rsid w:val="005F2EF3"/>
    <w:rsid w:val="005F739E"/>
    <w:rsid w:val="00600096"/>
    <w:rsid w:val="00603AC7"/>
    <w:rsid w:val="00606589"/>
    <w:rsid w:val="00606A3A"/>
    <w:rsid w:val="00610A1A"/>
    <w:rsid w:val="00612D2E"/>
    <w:rsid w:val="00621004"/>
    <w:rsid w:val="006210D7"/>
    <w:rsid w:val="006239D8"/>
    <w:rsid w:val="00625297"/>
    <w:rsid w:val="00626F68"/>
    <w:rsid w:val="006304C7"/>
    <w:rsid w:val="00636684"/>
    <w:rsid w:val="006404B1"/>
    <w:rsid w:val="00642754"/>
    <w:rsid w:val="00643641"/>
    <w:rsid w:val="00643BF3"/>
    <w:rsid w:val="0064532B"/>
    <w:rsid w:val="00651969"/>
    <w:rsid w:val="006667D9"/>
    <w:rsid w:val="00671F5F"/>
    <w:rsid w:val="006901A1"/>
    <w:rsid w:val="00695ECB"/>
    <w:rsid w:val="00696E4C"/>
    <w:rsid w:val="006A032C"/>
    <w:rsid w:val="006A0C07"/>
    <w:rsid w:val="006A18EE"/>
    <w:rsid w:val="006B02D3"/>
    <w:rsid w:val="006B11D7"/>
    <w:rsid w:val="006B306A"/>
    <w:rsid w:val="006B7238"/>
    <w:rsid w:val="006C320E"/>
    <w:rsid w:val="006D065A"/>
    <w:rsid w:val="006D1927"/>
    <w:rsid w:val="006D1D74"/>
    <w:rsid w:val="006D6848"/>
    <w:rsid w:val="006E37F2"/>
    <w:rsid w:val="006E52F7"/>
    <w:rsid w:val="006E768C"/>
    <w:rsid w:val="006F0C4B"/>
    <w:rsid w:val="006F21F3"/>
    <w:rsid w:val="00712CE1"/>
    <w:rsid w:val="007310CC"/>
    <w:rsid w:val="00736B22"/>
    <w:rsid w:val="0073740F"/>
    <w:rsid w:val="00743E89"/>
    <w:rsid w:val="00744C58"/>
    <w:rsid w:val="007528D3"/>
    <w:rsid w:val="00752A46"/>
    <w:rsid w:val="00760378"/>
    <w:rsid w:val="00790181"/>
    <w:rsid w:val="007B2990"/>
    <w:rsid w:val="007B547D"/>
    <w:rsid w:val="007C640C"/>
    <w:rsid w:val="007D5662"/>
    <w:rsid w:val="007E1B83"/>
    <w:rsid w:val="007E6BE0"/>
    <w:rsid w:val="007E787D"/>
    <w:rsid w:val="007F289F"/>
    <w:rsid w:val="007F6088"/>
    <w:rsid w:val="007F6CB0"/>
    <w:rsid w:val="007F6D3D"/>
    <w:rsid w:val="008029FC"/>
    <w:rsid w:val="008043A8"/>
    <w:rsid w:val="008125CB"/>
    <w:rsid w:val="008200FD"/>
    <w:rsid w:val="00826E9C"/>
    <w:rsid w:val="0082783F"/>
    <w:rsid w:val="0083181C"/>
    <w:rsid w:val="0083305B"/>
    <w:rsid w:val="00833486"/>
    <w:rsid w:val="00851305"/>
    <w:rsid w:val="00864957"/>
    <w:rsid w:val="00874468"/>
    <w:rsid w:val="00875B4F"/>
    <w:rsid w:val="00875B8C"/>
    <w:rsid w:val="00875C3C"/>
    <w:rsid w:val="00876608"/>
    <w:rsid w:val="008811D0"/>
    <w:rsid w:val="00881842"/>
    <w:rsid w:val="008845F9"/>
    <w:rsid w:val="00892CA2"/>
    <w:rsid w:val="0089489C"/>
    <w:rsid w:val="008955DE"/>
    <w:rsid w:val="008A42AA"/>
    <w:rsid w:val="008B2DBD"/>
    <w:rsid w:val="008B45F7"/>
    <w:rsid w:val="008B63BB"/>
    <w:rsid w:val="008C0A96"/>
    <w:rsid w:val="008D1622"/>
    <w:rsid w:val="008D3210"/>
    <w:rsid w:val="008F7677"/>
    <w:rsid w:val="008F7990"/>
    <w:rsid w:val="00900F49"/>
    <w:rsid w:val="00901A37"/>
    <w:rsid w:val="00917878"/>
    <w:rsid w:val="009265F7"/>
    <w:rsid w:val="009266F2"/>
    <w:rsid w:val="00934423"/>
    <w:rsid w:val="0093614D"/>
    <w:rsid w:val="0094048A"/>
    <w:rsid w:val="00944364"/>
    <w:rsid w:val="00953ABF"/>
    <w:rsid w:val="00953EBA"/>
    <w:rsid w:val="00963958"/>
    <w:rsid w:val="00967DEE"/>
    <w:rsid w:val="0097236B"/>
    <w:rsid w:val="00980F09"/>
    <w:rsid w:val="0098495E"/>
    <w:rsid w:val="009917E4"/>
    <w:rsid w:val="009947F6"/>
    <w:rsid w:val="009A60DB"/>
    <w:rsid w:val="009B1AF8"/>
    <w:rsid w:val="009B1EE1"/>
    <w:rsid w:val="009B5206"/>
    <w:rsid w:val="009B5C6B"/>
    <w:rsid w:val="009C046E"/>
    <w:rsid w:val="009C0F31"/>
    <w:rsid w:val="009C381C"/>
    <w:rsid w:val="009C4C11"/>
    <w:rsid w:val="009D51F5"/>
    <w:rsid w:val="009E4770"/>
    <w:rsid w:val="009E672E"/>
    <w:rsid w:val="009F1C5A"/>
    <w:rsid w:val="00A01C64"/>
    <w:rsid w:val="00A202E9"/>
    <w:rsid w:val="00A2099B"/>
    <w:rsid w:val="00A35C6E"/>
    <w:rsid w:val="00A3665F"/>
    <w:rsid w:val="00A42E9B"/>
    <w:rsid w:val="00A569A8"/>
    <w:rsid w:val="00A60A64"/>
    <w:rsid w:val="00A63E82"/>
    <w:rsid w:val="00A73CFE"/>
    <w:rsid w:val="00A7747B"/>
    <w:rsid w:val="00A776CC"/>
    <w:rsid w:val="00A77A52"/>
    <w:rsid w:val="00AA65CE"/>
    <w:rsid w:val="00AB215E"/>
    <w:rsid w:val="00AB2FAF"/>
    <w:rsid w:val="00AB5983"/>
    <w:rsid w:val="00AB6285"/>
    <w:rsid w:val="00AB7381"/>
    <w:rsid w:val="00AC560B"/>
    <w:rsid w:val="00AC587E"/>
    <w:rsid w:val="00AD32DE"/>
    <w:rsid w:val="00B109D8"/>
    <w:rsid w:val="00B11B87"/>
    <w:rsid w:val="00B13567"/>
    <w:rsid w:val="00B158A5"/>
    <w:rsid w:val="00B21901"/>
    <w:rsid w:val="00B27D88"/>
    <w:rsid w:val="00B30D33"/>
    <w:rsid w:val="00B32EA3"/>
    <w:rsid w:val="00B334F9"/>
    <w:rsid w:val="00B403BD"/>
    <w:rsid w:val="00B409E5"/>
    <w:rsid w:val="00B43281"/>
    <w:rsid w:val="00B4417C"/>
    <w:rsid w:val="00B461A4"/>
    <w:rsid w:val="00B5342C"/>
    <w:rsid w:val="00B65214"/>
    <w:rsid w:val="00B6630A"/>
    <w:rsid w:val="00B666C5"/>
    <w:rsid w:val="00B71E1E"/>
    <w:rsid w:val="00B74797"/>
    <w:rsid w:val="00B747C3"/>
    <w:rsid w:val="00B77778"/>
    <w:rsid w:val="00B809DF"/>
    <w:rsid w:val="00BA7CC9"/>
    <w:rsid w:val="00BB0068"/>
    <w:rsid w:val="00BB22A5"/>
    <w:rsid w:val="00BB5D7B"/>
    <w:rsid w:val="00BC57DA"/>
    <w:rsid w:val="00BD6379"/>
    <w:rsid w:val="00BF324C"/>
    <w:rsid w:val="00BF72DF"/>
    <w:rsid w:val="00BF7AE2"/>
    <w:rsid w:val="00C1128E"/>
    <w:rsid w:val="00C113F9"/>
    <w:rsid w:val="00C216C8"/>
    <w:rsid w:val="00C25638"/>
    <w:rsid w:val="00C41435"/>
    <w:rsid w:val="00C425B7"/>
    <w:rsid w:val="00C45AD6"/>
    <w:rsid w:val="00C468A3"/>
    <w:rsid w:val="00C54406"/>
    <w:rsid w:val="00C57187"/>
    <w:rsid w:val="00C574E4"/>
    <w:rsid w:val="00C62F79"/>
    <w:rsid w:val="00C64502"/>
    <w:rsid w:val="00C710FA"/>
    <w:rsid w:val="00C74F75"/>
    <w:rsid w:val="00C81360"/>
    <w:rsid w:val="00C876C9"/>
    <w:rsid w:val="00C92E83"/>
    <w:rsid w:val="00C92FF9"/>
    <w:rsid w:val="00C950A1"/>
    <w:rsid w:val="00CA1C36"/>
    <w:rsid w:val="00CA2140"/>
    <w:rsid w:val="00CA2B6A"/>
    <w:rsid w:val="00CB4524"/>
    <w:rsid w:val="00CB62E8"/>
    <w:rsid w:val="00CB6EC0"/>
    <w:rsid w:val="00CC0C13"/>
    <w:rsid w:val="00CC2AE6"/>
    <w:rsid w:val="00CD3764"/>
    <w:rsid w:val="00CE31E6"/>
    <w:rsid w:val="00CE55F5"/>
    <w:rsid w:val="00CF0E33"/>
    <w:rsid w:val="00CF4772"/>
    <w:rsid w:val="00CF5B00"/>
    <w:rsid w:val="00D11825"/>
    <w:rsid w:val="00D26448"/>
    <w:rsid w:val="00D26781"/>
    <w:rsid w:val="00D349F7"/>
    <w:rsid w:val="00D37CB1"/>
    <w:rsid w:val="00D42E9A"/>
    <w:rsid w:val="00D464FD"/>
    <w:rsid w:val="00D53009"/>
    <w:rsid w:val="00D54334"/>
    <w:rsid w:val="00D57127"/>
    <w:rsid w:val="00D60BB5"/>
    <w:rsid w:val="00D641CD"/>
    <w:rsid w:val="00D71D78"/>
    <w:rsid w:val="00D917C8"/>
    <w:rsid w:val="00DA0FC2"/>
    <w:rsid w:val="00DB1533"/>
    <w:rsid w:val="00DB4871"/>
    <w:rsid w:val="00DB7C52"/>
    <w:rsid w:val="00DC4FBE"/>
    <w:rsid w:val="00DC56C8"/>
    <w:rsid w:val="00DC6E17"/>
    <w:rsid w:val="00DC7429"/>
    <w:rsid w:val="00DD1BC8"/>
    <w:rsid w:val="00DE09EB"/>
    <w:rsid w:val="00DF1133"/>
    <w:rsid w:val="00DF65A1"/>
    <w:rsid w:val="00E03F6E"/>
    <w:rsid w:val="00E06EF1"/>
    <w:rsid w:val="00E21D84"/>
    <w:rsid w:val="00E23FA0"/>
    <w:rsid w:val="00E251D2"/>
    <w:rsid w:val="00E30CEF"/>
    <w:rsid w:val="00E3140D"/>
    <w:rsid w:val="00E31468"/>
    <w:rsid w:val="00E37F01"/>
    <w:rsid w:val="00E4393B"/>
    <w:rsid w:val="00E43C0F"/>
    <w:rsid w:val="00E43C68"/>
    <w:rsid w:val="00E47087"/>
    <w:rsid w:val="00E54C5D"/>
    <w:rsid w:val="00E62901"/>
    <w:rsid w:val="00E62E48"/>
    <w:rsid w:val="00E63B42"/>
    <w:rsid w:val="00E7220C"/>
    <w:rsid w:val="00E74480"/>
    <w:rsid w:val="00E75B7F"/>
    <w:rsid w:val="00E80727"/>
    <w:rsid w:val="00E90C24"/>
    <w:rsid w:val="00E914CA"/>
    <w:rsid w:val="00E93E53"/>
    <w:rsid w:val="00E96E99"/>
    <w:rsid w:val="00EA2A53"/>
    <w:rsid w:val="00EB43DE"/>
    <w:rsid w:val="00EB52BE"/>
    <w:rsid w:val="00EC3E8D"/>
    <w:rsid w:val="00EC42BB"/>
    <w:rsid w:val="00ED1F2D"/>
    <w:rsid w:val="00ED331D"/>
    <w:rsid w:val="00ED3B6D"/>
    <w:rsid w:val="00ED62C7"/>
    <w:rsid w:val="00ED71BE"/>
    <w:rsid w:val="00ED7D10"/>
    <w:rsid w:val="00EE09C7"/>
    <w:rsid w:val="00EE36BC"/>
    <w:rsid w:val="00EE3D89"/>
    <w:rsid w:val="00EE7A36"/>
    <w:rsid w:val="00EF35A6"/>
    <w:rsid w:val="00F01700"/>
    <w:rsid w:val="00F032FC"/>
    <w:rsid w:val="00F06BBA"/>
    <w:rsid w:val="00F075AB"/>
    <w:rsid w:val="00F140CC"/>
    <w:rsid w:val="00F1769A"/>
    <w:rsid w:val="00F21C36"/>
    <w:rsid w:val="00F25B0A"/>
    <w:rsid w:val="00F32775"/>
    <w:rsid w:val="00F34B53"/>
    <w:rsid w:val="00F36469"/>
    <w:rsid w:val="00F436B2"/>
    <w:rsid w:val="00F52D09"/>
    <w:rsid w:val="00F55CA4"/>
    <w:rsid w:val="00F623F4"/>
    <w:rsid w:val="00F74409"/>
    <w:rsid w:val="00F805E0"/>
    <w:rsid w:val="00F828C7"/>
    <w:rsid w:val="00F93C91"/>
    <w:rsid w:val="00FA3FE7"/>
    <w:rsid w:val="00FA47C4"/>
    <w:rsid w:val="00FC29E2"/>
    <w:rsid w:val="00FC2A9F"/>
    <w:rsid w:val="00FD5EE5"/>
    <w:rsid w:val="00FD5F39"/>
    <w:rsid w:val="00FD76F0"/>
    <w:rsid w:val="00FF44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F2FE36F"/>
  <w15:chartTrackingRefBased/>
  <w15:docId w15:val="{8F93A6FF-AA39-451E-AF04-BF6731E776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5214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B65214"/>
    <w:pPr>
      <w:keepNext/>
      <w:outlineLvl w:val="0"/>
    </w:pPr>
    <w:rPr>
      <w:b/>
      <w:bCs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B65214"/>
    <w:rPr>
      <w:i/>
      <w:iCs/>
    </w:rPr>
  </w:style>
  <w:style w:type="paragraph" w:styleId="Header">
    <w:name w:val="header"/>
    <w:basedOn w:val="Normal"/>
    <w:rsid w:val="00B6521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B65214"/>
    <w:pPr>
      <w:tabs>
        <w:tab w:val="center" w:pos="4320"/>
        <w:tab w:val="right" w:pos="8640"/>
      </w:tabs>
    </w:pPr>
  </w:style>
  <w:style w:type="character" w:styleId="Hyperlink">
    <w:name w:val="Hyperlink"/>
    <w:rsid w:val="009F1C5A"/>
    <w:rPr>
      <w:color w:val="0000FF"/>
      <w:u w:val="single"/>
    </w:rPr>
  </w:style>
  <w:style w:type="character" w:customStyle="1" w:styleId="Heading1Char">
    <w:name w:val="Heading 1 Char"/>
    <w:link w:val="Heading1"/>
    <w:rsid w:val="009F1C5A"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0B6D9E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Emphasis">
    <w:name w:val="Emphasis"/>
    <w:uiPriority w:val="20"/>
    <w:qFormat/>
    <w:rsid w:val="000B6D9E"/>
    <w:rPr>
      <w:i/>
      <w:iCs/>
    </w:rPr>
  </w:style>
  <w:style w:type="character" w:customStyle="1" w:styleId="BodyTextChar">
    <w:name w:val="Body Text Char"/>
    <w:basedOn w:val="DefaultParagraphFont"/>
    <w:link w:val="BodyText"/>
    <w:rsid w:val="00D11825"/>
    <w:rPr>
      <w:i/>
      <w:iCs/>
      <w:sz w:val="24"/>
      <w:szCs w:val="24"/>
    </w:rPr>
  </w:style>
  <w:style w:type="character" w:styleId="CommentReference">
    <w:name w:val="annotation reference"/>
    <w:basedOn w:val="DefaultParagraphFont"/>
    <w:rsid w:val="008D3210"/>
    <w:rPr>
      <w:sz w:val="16"/>
      <w:szCs w:val="16"/>
    </w:rPr>
  </w:style>
  <w:style w:type="paragraph" w:styleId="CommentText">
    <w:name w:val="annotation text"/>
    <w:basedOn w:val="Normal"/>
    <w:link w:val="CommentTextChar"/>
    <w:rsid w:val="008D321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D3210"/>
  </w:style>
  <w:style w:type="paragraph" w:styleId="CommentSubject">
    <w:name w:val="annotation subject"/>
    <w:basedOn w:val="CommentText"/>
    <w:next w:val="CommentText"/>
    <w:link w:val="CommentSubjectChar"/>
    <w:rsid w:val="008D32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8D3210"/>
    <w:rPr>
      <w:b/>
      <w:bCs/>
    </w:rPr>
  </w:style>
  <w:style w:type="paragraph" w:styleId="BalloonText">
    <w:name w:val="Balloon Text"/>
    <w:basedOn w:val="Normal"/>
    <w:link w:val="BalloonTextChar"/>
    <w:rsid w:val="008D321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8D3210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rsid w:val="00DC4FB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778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5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8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5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39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greeleygov.com/neighborhoods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deborah.deboutez@greeleygov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deborah.deboutez@greeleygov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16</Words>
  <Characters>158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date you are sending this to the media</vt:lpstr>
    </vt:vector>
  </TitlesOfParts>
  <Company>City of Greeley</Company>
  <LinksUpToDate>false</LinksUpToDate>
  <CharactersWithSpaces>1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date you are sending this to the media</dc:title>
  <dc:subject/>
  <dc:creator>City Of Greeley User</dc:creator>
  <cp:keywords/>
  <cp:lastModifiedBy>Natalie Stevens</cp:lastModifiedBy>
  <cp:revision>3</cp:revision>
  <cp:lastPrinted>2013-09-04T19:25:00Z</cp:lastPrinted>
  <dcterms:created xsi:type="dcterms:W3CDTF">2019-06-20T14:21:00Z</dcterms:created>
  <dcterms:modified xsi:type="dcterms:W3CDTF">2019-06-20T14:24:00Z</dcterms:modified>
</cp:coreProperties>
</file>